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ED3FE" w14:textId="12C2A74E" w:rsidR="00DB06BE" w:rsidRPr="00017F89" w:rsidRDefault="001D4A60" w:rsidP="00BB5282">
      <w:pPr>
        <w:spacing w:after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017F89">
        <w:rPr>
          <w:rFonts w:cstheme="minorHAnsi"/>
          <w:b/>
          <w:bCs/>
          <w:sz w:val="24"/>
          <w:szCs w:val="24"/>
          <w:u w:val="single"/>
        </w:rPr>
        <w:t xml:space="preserve">Call </w:t>
      </w:r>
      <w:r w:rsidR="00F957E5" w:rsidRPr="0081645A">
        <w:rPr>
          <w:rFonts w:cstheme="minorHAnsi"/>
          <w:b/>
          <w:bCs/>
          <w:sz w:val="24"/>
          <w:szCs w:val="24"/>
          <w:u w:val="single"/>
        </w:rPr>
        <w:t>Ex</w:t>
      </w:r>
      <w:r w:rsidRPr="00017F89">
        <w:rPr>
          <w:rFonts w:cstheme="minorHAnsi"/>
          <w:b/>
          <w:bCs/>
          <w:sz w:val="24"/>
          <w:szCs w:val="24"/>
          <w:u w:val="single"/>
        </w:rPr>
        <w:t xml:space="preserve">amples for </w:t>
      </w:r>
      <w:r w:rsidR="00F46711" w:rsidRPr="00017F89">
        <w:rPr>
          <w:rFonts w:cstheme="minorHAnsi"/>
          <w:b/>
          <w:bCs/>
          <w:sz w:val="24"/>
          <w:szCs w:val="24"/>
          <w:u w:val="single"/>
        </w:rPr>
        <w:t>December</w:t>
      </w:r>
      <w:r w:rsidR="00E74241" w:rsidRPr="00017F89">
        <w:rPr>
          <w:rFonts w:cstheme="minorHAnsi"/>
          <w:b/>
          <w:bCs/>
          <w:sz w:val="24"/>
          <w:szCs w:val="24"/>
          <w:u w:val="single"/>
        </w:rPr>
        <w:t xml:space="preserve"> 2021</w:t>
      </w:r>
    </w:p>
    <w:p w14:paraId="70687592" w14:textId="0BC9573B" w:rsidR="001D4A60" w:rsidRPr="00017F89" w:rsidRDefault="001D4A60" w:rsidP="001D4A60">
      <w:pPr>
        <w:spacing w:after="0"/>
        <w:rPr>
          <w:rFonts w:cstheme="minorHAnsi"/>
          <w:sz w:val="24"/>
          <w:szCs w:val="24"/>
        </w:rPr>
      </w:pPr>
    </w:p>
    <w:p w14:paraId="2AC45C70" w14:textId="188F6194" w:rsidR="00A46187" w:rsidRPr="00017F89" w:rsidRDefault="00A46187" w:rsidP="001D4A60">
      <w:pPr>
        <w:spacing w:after="0"/>
        <w:rPr>
          <w:rFonts w:cstheme="minorHAnsi"/>
          <w:sz w:val="24"/>
          <w:szCs w:val="24"/>
        </w:rPr>
      </w:pPr>
      <w:r w:rsidRPr="00A46187">
        <w:rPr>
          <w:rFonts w:cstheme="minorHAnsi"/>
          <w:sz w:val="24"/>
          <w:szCs w:val="24"/>
        </w:rPr>
        <w:t>A woman experiencing homelessness in Berkeley called in crisis. She’s a survivor of domestic violence and needed a safe place to stay. Staff texted her the Tri-Valley Haven’s Sojourner House.</w:t>
      </w:r>
    </w:p>
    <w:p w14:paraId="39D9E62C" w14:textId="77600B36" w:rsidR="003119F3" w:rsidRPr="00017F89" w:rsidRDefault="003119F3" w:rsidP="00CF3482">
      <w:pPr>
        <w:spacing w:after="0"/>
        <w:rPr>
          <w:rFonts w:cstheme="minorHAnsi"/>
          <w:sz w:val="24"/>
          <w:szCs w:val="24"/>
        </w:rPr>
      </w:pPr>
    </w:p>
    <w:p w14:paraId="4107B3EB" w14:textId="4B5D5B71" w:rsidR="001D4A60" w:rsidRPr="00017F89" w:rsidRDefault="00F957E5" w:rsidP="001D4A60">
      <w:pPr>
        <w:spacing w:after="0"/>
        <w:rPr>
          <w:rFonts w:cstheme="minorHAnsi"/>
          <w:sz w:val="24"/>
          <w:szCs w:val="24"/>
        </w:rPr>
      </w:pPr>
      <w:r w:rsidRPr="00017F89">
        <w:rPr>
          <w:rFonts w:cstheme="minorHAnsi"/>
          <w:sz w:val="24"/>
          <w:szCs w:val="24"/>
        </w:rPr>
        <w:t xml:space="preserve">An Emeryville woman who served in the military </w:t>
      </w:r>
      <w:r w:rsidR="00844F65" w:rsidRPr="00017F89">
        <w:rPr>
          <w:rFonts w:cstheme="minorHAnsi"/>
          <w:sz w:val="24"/>
          <w:szCs w:val="24"/>
        </w:rPr>
        <w:t>need</w:t>
      </w:r>
      <w:r w:rsidR="00224462" w:rsidRPr="00017F89">
        <w:rPr>
          <w:rFonts w:cstheme="minorHAnsi"/>
          <w:sz w:val="24"/>
          <w:szCs w:val="24"/>
        </w:rPr>
        <w:t>ed</w:t>
      </w:r>
      <w:r w:rsidR="00844F65" w:rsidRPr="00017F89">
        <w:rPr>
          <w:rFonts w:cstheme="minorHAnsi"/>
          <w:sz w:val="24"/>
          <w:szCs w:val="24"/>
        </w:rPr>
        <w:t xml:space="preserve"> shelter. She </w:t>
      </w:r>
      <w:r w:rsidR="00BA383A" w:rsidRPr="00017F89">
        <w:rPr>
          <w:rFonts w:cstheme="minorHAnsi"/>
          <w:sz w:val="24"/>
          <w:szCs w:val="24"/>
        </w:rPr>
        <w:t>and her</w:t>
      </w:r>
      <w:r w:rsidR="00844F65" w:rsidRPr="00017F89">
        <w:rPr>
          <w:rFonts w:cstheme="minorHAnsi"/>
          <w:sz w:val="24"/>
          <w:szCs w:val="24"/>
        </w:rPr>
        <w:t xml:space="preserve"> two sons</w:t>
      </w:r>
      <w:r w:rsidR="00BA383A" w:rsidRPr="00017F89">
        <w:rPr>
          <w:rFonts w:cstheme="minorHAnsi"/>
          <w:sz w:val="24"/>
          <w:szCs w:val="24"/>
        </w:rPr>
        <w:t xml:space="preserve"> </w:t>
      </w:r>
      <w:r w:rsidR="00FD50FE" w:rsidRPr="00017F89">
        <w:rPr>
          <w:rFonts w:cstheme="minorHAnsi"/>
          <w:sz w:val="24"/>
          <w:szCs w:val="24"/>
        </w:rPr>
        <w:t>los</w:t>
      </w:r>
      <w:r w:rsidRPr="00017F89">
        <w:rPr>
          <w:rFonts w:cstheme="minorHAnsi"/>
          <w:sz w:val="24"/>
          <w:szCs w:val="24"/>
        </w:rPr>
        <w:t>t</w:t>
      </w:r>
      <w:r w:rsidR="00BA383A" w:rsidRPr="00017F89">
        <w:rPr>
          <w:rFonts w:cstheme="minorHAnsi"/>
          <w:sz w:val="24"/>
          <w:szCs w:val="24"/>
        </w:rPr>
        <w:t xml:space="preserve"> their </w:t>
      </w:r>
      <w:r w:rsidR="00FD50FE" w:rsidRPr="00017F89">
        <w:rPr>
          <w:rFonts w:cstheme="minorHAnsi"/>
          <w:sz w:val="24"/>
          <w:szCs w:val="24"/>
        </w:rPr>
        <w:t xml:space="preserve">home last month </w:t>
      </w:r>
      <w:r w:rsidRPr="00017F89">
        <w:rPr>
          <w:rFonts w:cstheme="minorHAnsi"/>
          <w:sz w:val="24"/>
          <w:szCs w:val="24"/>
        </w:rPr>
        <w:t>and live in</w:t>
      </w:r>
      <w:r w:rsidR="00844F65" w:rsidRPr="00017F89">
        <w:rPr>
          <w:rFonts w:cstheme="minorHAnsi"/>
          <w:sz w:val="24"/>
          <w:szCs w:val="24"/>
        </w:rPr>
        <w:t xml:space="preserve"> their car</w:t>
      </w:r>
      <w:r w:rsidR="00017F89" w:rsidRPr="00017F89">
        <w:rPr>
          <w:rFonts w:cstheme="minorHAnsi"/>
          <w:sz w:val="24"/>
          <w:szCs w:val="24"/>
        </w:rPr>
        <w:t>.</w:t>
      </w:r>
      <w:r w:rsidR="00844F65" w:rsidRPr="00017F89">
        <w:rPr>
          <w:rFonts w:cstheme="minorHAnsi"/>
          <w:sz w:val="24"/>
          <w:szCs w:val="24"/>
        </w:rPr>
        <w:t xml:space="preserve"> </w:t>
      </w:r>
      <w:r w:rsidR="00066097" w:rsidRPr="00017F89">
        <w:rPr>
          <w:rFonts w:cstheme="minorHAnsi"/>
          <w:sz w:val="24"/>
          <w:szCs w:val="24"/>
        </w:rPr>
        <w:t xml:space="preserve">Staff screened </w:t>
      </w:r>
      <w:r w:rsidR="00FD50FE" w:rsidRPr="00017F89">
        <w:rPr>
          <w:rFonts w:cstheme="minorHAnsi"/>
          <w:sz w:val="24"/>
          <w:szCs w:val="24"/>
        </w:rPr>
        <w:t>the family for the Coordinated Entry System</w:t>
      </w:r>
      <w:r w:rsidR="00066097" w:rsidRPr="00017F89">
        <w:rPr>
          <w:rFonts w:cstheme="minorHAnsi"/>
          <w:sz w:val="24"/>
          <w:szCs w:val="24"/>
        </w:rPr>
        <w:t xml:space="preserve"> and referred them to housing resources. Staff also </w:t>
      </w:r>
      <w:r w:rsidR="00B04AD0" w:rsidRPr="00017F89">
        <w:rPr>
          <w:rFonts w:cstheme="minorHAnsi"/>
          <w:sz w:val="24"/>
          <w:szCs w:val="24"/>
        </w:rPr>
        <w:t>provided her with Roots Community Health Center for mental health support groups</w:t>
      </w:r>
      <w:r w:rsidR="00D32C05" w:rsidRPr="00017F89">
        <w:rPr>
          <w:rFonts w:cstheme="minorHAnsi"/>
          <w:sz w:val="24"/>
          <w:szCs w:val="24"/>
        </w:rPr>
        <w:t xml:space="preserve">, </w:t>
      </w:r>
      <w:r w:rsidR="00B04AD0" w:rsidRPr="00017F89">
        <w:rPr>
          <w:rFonts w:cstheme="minorHAnsi"/>
          <w:sz w:val="24"/>
          <w:szCs w:val="24"/>
        </w:rPr>
        <w:t>the National Call Center for Homeless Veterans</w:t>
      </w:r>
      <w:r w:rsidR="00D32C05" w:rsidRPr="00017F89">
        <w:rPr>
          <w:rFonts w:cstheme="minorHAnsi"/>
          <w:sz w:val="24"/>
          <w:szCs w:val="24"/>
        </w:rPr>
        <w:t xml:space="preserve"> and</w:t>
      </w:r>
      <w:r w:rsidR="00B04AD0" w:rsidRPr="00017F89">
        <w:rPr>
          <w:rFonts w:cstheme="minorHAnsi"/>
          <w:sz w:val="24"/>
          <w:szCs w:val="24"/>
        </w:rPr>
        <w:t xml:space="preserve"> </w:t>
      </w:r>
      <w:proofErr w:type="spellStart"/>
      <w:r w:rsidR="00B04AD0" w:rsidRPr="00017F89">
        <w:rPr>
          <w:rFonts w:cstheme="minorHAnsi"/>
          <w:sz w:val="24"/>
          <w:szCs w:val="24"/>
        </w:rPr>
        <w:t>CalFresh</w:t>
      </w:r>
      <w:proofErr w:type="spellEnd"/>
      <w:r w:rsidR="00B04AD0" w:rsidRPr="00017F89">
        <w:rPr>
          <w:rFonts w:cstheme="minorHAnsi"/>
          <w:sz w:val="24"/>
          <w:szCs w:val="24"/>
        </w:rPr>
        <w:t xml:space="preserve"> for food assistance.</w:t>
      </w:r>
    </w:p>
    <w:p w14:paraId="2CC0B906" w14:textId="77777777" w:rsidR="003119F3" w:rsidRPr="00017F89" w:rsidRDefault="003119F3" w:rsidP="001D4A60">
      <w:pPr>
        <w:spacing w:after="0"/>
        <w:rPr>
          <w:rFonts w:cstheme="minorHAnsi"/>
          <w:sz w:val="24"/>
          <w:szCs w:val="24"/>
        </w:rPr>
      </w:pPr>
    </w:p>
    <w:p w14:paraId="697CA257" w14:textId="59B855D6" w:rsidR="00E3124F" w:rsidRPr="00017F89" w:rsidRDefault="00687929" w:rsidP="00CF3482">
      <w:pPr>
        <w:spacing w:after="0"/>
        <w:rPr>
          <w:rFonts w:cstheme="minorHAnsi"/>
          <w:sz w:val="24"/>
          <w:szCs w:val="24"/>
        </w:rPr>
      </w:pPr>
      <w:r w:rsidRPr="00017F89">
        <w:rPr>
          <w:rFonts w:cstheme="minorHAnsi"/>
          <w:sz w:val="24"/>
          <w:szCs w:val="24"/>
        </w:rPr>
        <w:t>A</w:t>
      </w:r>
      <w:r w:rsidR="00066097" w:rsidRPr="00017F89">
        <w:rPr>
          <w:rFonts w:cstheme="minorHAnsi"/>
          <w:sz w:val="24"/>
          <w:szCs w:val="24"/>
        </w:rPr>
        <w:t xml:space="preserve"> single mother of </w:t>
      </w:r>
      <w:r w:rsidR="00017F89" w:rsidRPr="00017F89">
        <w:rPr>
          <w:rFonts w:cstheme="minorHAnsi"/>
          <w:sz w:val="24"/>
          <w:szCs w:val="24"/>
        </w:rPr>
        <w:t>three</w:t>
      </w:r>
      <w:r w:rsidR="00066097" w:rsidRPr="00017F89">
        <w:rPr>
          <w:rFonts w:cstheme="minorHAnsi"/>
          <w:sz w:val="24"/>
          <w:szCs w:val="24"/>
        </w:rPr>
        <w:t xml:space="preserve"> in Oakland called to ask </w:t>
      </w:r>
      <w:r w:rsidR="0046291F" w:rsidRPr="00017F89">
        <w:rPr>
          <w:rFonts w:cstheme="minorHAnsi"/>
          <w:sz w:val="24"/>
          <w:szCs w:val="24"/>
        </w:rPr>
        <w:t xml:space="preserve">if agencies </w:t>
      </w:r>
      <w:r w:rsidR="00066097" w:rsidRPr="00017F89">
        <w:rPr>
          <w:rFonts w:cstheme="minorHAnsi"/>
          <w:sz w:val="24"/>
          <w:szCs w:val="24"/>
        </w:rPr>
        <w:t xml:space="preserve">were </w:t>
      </w:r>
      <w:r w:rsidR="0046291F" w:rsidRPr="00017F89">
        <w:rPr>
          <w:rFonts w:cstheme="minorHAnsi"/>
          <w:sz w:val="24"/>
          <w:szCs w:val="24"/>
        </w:rPr>
        <w:t xml:space="preserve">handing out </w:t>
      </w:r>
      <w:r w:rsidRPr="00017F89">
        <w:rPr>
          <w:rFonts w:cstheme="minorHAnsi"/>
          <w:sz w:val="24"/>
          <w:szCs w:val="24"/>
        </w:rPr>
        <w:t>a holiday food basket</w:t>
      </w:r>
      <w:r w:rsidR="0046291F" w:rsidRPr="00017F89">
        <w:rPr>
          <w:rFonts w:cstheme="minorHAnsi"/>
          <w:sz w:val="24"/>
          <w:szCs w:val="24"/>
        </w:rPr>
        <w:t xml:space="preserve"> this year</w:t>
      </w:r>
      <w:r w:rsidRPr="00017F89">
        <w:rPr>
          <w:rFonts w:cstheme="minorHAnsi"/>
          <w:sz w:val="24"/>
          <w:szCs w:val="24"/>
        </w:rPr>
        <w:t xml:space="preserve">. </w:t>
      </w:r>
      <w:r w:rsidR="00066097" w:rsidRPr="00017F89">
        <w:rPr>
          <w:rFonts w:cstheme="minorHAnsi"/>
          <w:sz w:val="24"/>
          <w:szCs w:val="24"/>
        </w:rPr>
        <w:t>211 staff</w:t>
      </w:r>
      <w:r w:rsidR="00DA4C88" w:rsidRPr="00017F89">
        <w:rPr>
          <w:rFonts w:cstheme="minorHAnsi"/>
          <w:sz w:val="24"/>
          <w:szCs w:val="24"/>
        </w:rPr>
        <w:t xml:space="preserve"> provided her with </w:t>
      </w:r>
      <w:proofErr w:type="spellStart"/>
      <w:r w:rsidR="00DA4C88" w:rsidRPr="00017F89">
        <w:rPr>
          <w:rFonts w:cstheme="minorHAnsi"/>
          <w:sz w:val="24"/>
          <w:szCs w:val="24"/>
        </w:rPr>
        <w:t>CityTeam</w:t>
      </w:r>
      <w:proofErr w:type="spellEnd"/>
      <w:r w:rsidR="00DA4C88" w:rsidRPr="00017F89">
        <w:rPr>
          <w:rFonts w:cstheme="minorHAnsi"/>
          <w:sz w:val="24"/>
          <w:szCs w:val="24"/>
        </w:rPr>
        <w:t xml:space="preserve"> Ministries Family Services.</w:t>
      </w:r>
      <w:r w:rsidR="0046291F" w:rsidRPr="00017F89">
        <w:rPr>
          <w:rFonts w:cstheme="minorHAnsi"/>
          <w:sz w:val="24"/>
          <w:szCs w:val="24"/>
        </w:rPr>
        <w:t xml:space="preserve"> </w:t>
      </w:r>
    </w:p>
    <w:p w14:paraId="42B921FF" w14:textId="535A12CB" w:rsidR="001D4A60" w:rsidRPr="00017F89" w:rsidRDefault="001D4A60" w:rsidP="001D4A60">
      <w:pPr>
        <w:spacing w:after="0"/>
        <w:rPr>
          <w:rFonts w:cstheme="minorHAnsi"/>
          <w:sz w:val="24"/>
          <w:szCs w:val="24"/>
        </w:rPr>
      </w:pPr>
    </w:p>
    <w:p w14:paraId="111236E2" w14:textId="31BE5EF1" w:rsidR="001D4A60" w:rsidRPr="00017F89" w:rsidRDefault="008A191D" w:rsidP="001D4A60">
      <w:pPr>
        <w:spacing w:after="0"/>
        <w:rPr>
          <w:rFonts w:cstheme="minorHAnsi"/>
          <w:sz w:val="24"/>
          <w:szCs w:val="24"/>
        </w:rPr>
      </w:pPr>
      <w:r w:rsidRPr="00017F89">
        <w:rPr>
          <w:rFonts w:cstheme="minorHAnsi"/>
          <w:sz w:val="24"/>
          <w:szCs w:val="24"/>
        </w:rPr>
        <w:t xml:space="preserve">A senior </w:t>
      </w:r>
      <w:r w:rsidR="00066097" w:rsidRPr="00017F89">
        <w:rPr>
          <w:rFonts w:cstheme="minorHAnsi"/>
          <w:sz w:val="24"/>
          <w:szCs w:val="24"/>
        </w:rPr>
        <w:t>man in</w:t>
      </w:r>
      <w:r w:rsidRPr="00017F89">
        <w:rPr>
          <w:rFonts w:cstheme="minorHAnsi"/>
          <w:sz w:val="24"/>
          <w:szCs w:val="24"/>
        </w:rPr>
        <w:t xml:space="preserve"> Livermore was referred to 211 by another service provider to help find housing opportunities.</w:t>
      </w:r>
      <w:r w:rsidR="0060297E" w:rsidRPr="00017F89">
        <w:rPr>
          <w:rFonts w:cstheme="minorHAnsi"/>
          <w:sz w:val="24"/>
          <w:szCs w:val="24"/>
        </w:rPr>
        <w:t xml:space="preserve"> </w:t>
      </w:r>
      <w:r w:rsidR="004C3ED5" w:rsidRPr="00017F89">
        <w:rPr>
          <w:rFonts w:cstheme="minorHAnsi"/>
          <w:sz w:val="24"/>
          <w:szCs w:val="24"/>
        </w:rPr>
        <w:t xml:space="preserve">He mentioned </w:t>
      </w:r>
      <w:r w:rsidR="00066097" w:rsidRPr="00017F89">
        <w:rPr>
          <w:rFonts w:cstheme="minorHAnsi"/>
          <w:sz w:val="24"/>
          <w:szCs w:val="24"/>
        </w:rPr>
        <w:t xml:space="preserve">he was previously in prison but </w:t>
      </w:r>
      <w:r w:rsidR="004C3ED5" w:rsidRPr="00017F89">
        <w:rPr>
          <w:rFonts w:cstheme="minorHAnsi"/>
          <w:sz w:val="24"/>
          <w:szCs w:val="24"/>
        </w:rPr>
        <w:t xml:space="preserve">not on probation. Because of </w:t>
      </w:r>
      <w:r w:rsidR="00CD43BD" w:rsidRPr="00017F89">
        <w:rPr>
          <w:rFonts w:cstheme="minorHAnsi"/>
          <w:sz w:val="24"/>
          <w:szCs w:val="24"/>
        </w:rPr>
        <w:t>events that happened in prison</w:t>
      </w:r>
      <w:r w:rsidR="00066097" w:rsidRPr="00017F89">
        <w:rPr>
          <w:rFonts w:cstheme="minorHAnsi"/>
          <w:sz w:val="24"/>
          <w:szCs w:val="24"/>
        </w:rPr>
        <w:t xml:space="preserve">, he wasn’t </w:t>
      </w:r>
      <w:r w:rsidR="00CD43BD" w:rsidRPr="00017F89">
        <w:rPr>
          <w:rFonts w:cstheme="minorHAnsi"/>
          <w:sz w:val="24"/>
          <w:szCs w:val="24"/>
        </w:rPr>
        <w:t xml:space="preserve">interested in a shelter. He </w:t>
      </w:r>
      <w:r w:rsidR="00066097" w:rsidRPr="00017F89">
        <w:rPr>
          <w:rFonts w:cstheme="minorHAnsi"/>
          <w:sz w:val="24"/>
          <w:szCs w:val="24"/>
        </w:rPr>
        <w:t xml:space="preserve">needed an </w:t>
      </w:r>
      <w:r w:rsidR="00CD43BD" w:rsidRPr="00017F89">
        <w:rPr>
          <w:rFonts w:cstheme="minorHAnsi"/>
          <w:sz w:val="24"/>
          <w:szCs w:val="24"/>
        </w:rPr>
        <w:t xml:space="preserve">apartment with easy access because he has a physical injury. </w:t>
      </w:r>
      <w:r w:rsidR="00066097" w:rsidRPr="00017F89">
        <w:rPr>
          <w:rFonts w:cstheme="minorHAnsi"/>
          <w:sz w:val="24"/>
          <w:szCs w:val="24"/>
        </w:rPr>
        <w:t>Staff referred him to two below-market-rate locations in</w:t>
      </w:r>
      <w:r w:rsidR="00CD43BD" w:rsidRPr="00017F89">
        <w:rPr>
          <w:rFonts w:cstheme="minorHAnsi"/>
          <w:sz w:val="24"/>
          <w:szCs w:val="24"/>
        </w:rPr>
        <w:t xml:space="preserve"> </w:t>
      </w:r>
      <w:r w:rsidR="008F1E39" w:rsidRPr="00017F89">
        <w:rPr>
          <w:rFonts w:cstheme="minorHAnsi"/>
          <w:sz w:val="24"/>
          <w:szCs w:val="24"/>
        </w:rPr>
        <w:t>Oakland</w:t>
      </w:r>
      <w:r w:rsidR="00066097" w:rsidRPr="00017F89">
        <w:rPr>
          <w:rFonts w:cstheme="minorHAnsi"/>
          <w:sz w:val="24"/>
          <w:szCs w:val="24"/>
        </w:rPr>
        <w:t>. He also said he’d</w:t>
      </w:r>
      <w:r w:rsidR="008F1E39" w:rsidRPr="00017F89">
        <w:rPr>
          <w:rFonts w:cstheme="minorHAnsi"/>
          <w:sz w:val="24"/>
          <w:szCs w:val="24"/>
        </w:rPr>
        <w:t xml:space="preserve"> check back for additional </w:t>
      </w:r>
      <w:r w:rsidR="00711A4E" w:rsidRPr="00017F89">
        <w:rPr>
          <w:rFonts w:cstheme="minorHAnsi"/>
          <w:sz w:val="24"/>
          <w:szCs w:val="24"/>
        </w:rPr>
        <w:t>listings</w:t>
      </w:r>
      <w:r w:rsidR="008F1E39" w:rsidRPr="00017F89">
        <w:rPr>
          <w:rFonts w:cstheme="minorHAnsi"/>
          <w:sz w:val="24"/>
          <w:szCs w:val="24"/>
        </w:rPr>
        <w:t>.</w:t>
      </w:r>
    </w:p>
    <w:p w14:paraId="408B4465" w14:textId="77777777" w:rsidR="00283FFF" w:rsidRPr="00017F89" w:rsidRDefault="00283FFF" w:rsidP="001D4A60">
      <w:pPr>
        <w:spacing w:after="0"/>
        <w:rPr>
          <w:rFonts w:cstheme="minorHAnsi"/>
          <w:sz w:val="24"/>
          <w:szCs w:val="24"/>
        </w:rPr>
      </w:pPr>
    </w:p>
    <w:p w14:paraId="4B2FBB2E" w14:textId="148CD5C9" w:rsidR="00CF3482" w:rsidRPr="00017F89" w:rsidRDefault="002C5497" w:rsidP="001D4A60">
      <w:pPr>
        <w:spacing w:after="0"/>
        <w:rPr>
          <w:rFonts w:cstheme="minorHAnsi"/>
          <w:sz w:val="24"/>
          <w:szCs w:val="24"/>
        </w:rPr>
      </w:pPr>
      <w:r w:rsidRPr="00017F89">
        <w:rPr>
          <w:rFonts w:cstheme="minorHAnsi"/>
          <w:sz w:val="24"/>
          <w:szCs w:val="24"/>
        </w:rPr>
        <w:t>A young</w:t>
      </w:r>
      <w:r w:rsidR="008E690C" w:rsidRPr="00017F89">
        <w:rPr>
          <w:rFonts w:cstheme="minorHAnsi"/>
          <w:sz w:val="24"/>
          <w:szCs w:val="24"/>
        </w:rPr>
        <w:t>, pregnant woman</w:t>
      </w:r>
      <w:r w:rsidRPr="00017F89">
        <w:rPr>
          <w:rFonts w:cstheme="minorHAnsi"/>
          <w:sz w:val="24"/>
          <w:szCs w:val="24"/>
        </w:rPr>
        <w:t xml:space="preserve"> called </w:t>
      </w:r>
      <w:r w:rsidR="008E690C" w:rsidRPr="00017F89">
        <w:rPr>
          <w:rFonts w:cstheme="minorHAnsi"/>
          <w:sz w:val="24"/>
          <w:szCs w:val="24"/>
        </w:rPr>
        <w:t xml:space="preserve">in crisis. She was being evicted from </w:t>
      </w:r>
      <w:r w:rsidRPr="00017F89">
        <w:rPr>
          <w:rFonts w:cstheme="minorHAnsi"/>
          <w:sz w:val="24"/>
          <w:szCs w:val="24"/>
        </w:rPr>
        <w:t>Unity Care because she found out she was</w:t>
      </w:r>
      <w:r w:rsidR="008E690C" w:rsidRPr="00017F89">
        <w:rPr>
          <w:rFonts w:cstheme="minorHAnsi"/>
          <w:sz w:val="24"/>
          <w:szCs w:val="24"/>
        </w:rPr>
        <w:t xml:space="preserve"> pregnant. She will age out of foster care programs in </w:t>
      </w:r>
      <w:r w:rsidR="00FD232D" w:rsidRPr="00017F89">
        <w:rPr>
          <w:rFonts w:cstheme="minorHAnsi"/>
          <w:sz w:val="24"/>
          <w:szCs w:val="24"/>
        </w:rPr>
        <w:t xml:space="preserve">two months. </w:t>
      </w:r>
      <w:r w:rsidR="008E690C" w:rsidRPr="00017F89">
        <w:rPr>
          <w:rFonts w:cstheme="minorHAnsi"/>
          <w:sz w:val="24"/>
          <w:szCs w:val="24"/>
        </w:rPr>
        <w:t xml:space="preserve">Staff contacted </w:t>
      </w:r>
      <w:r w:rsidR="00FD232D" w:rsidRPr="00017F89">
        <w:rPr>
          <w:rFonts w:cstheme="minorHAnsi"/>
          <w:sz w:val="24"/>
          <w:szCs w:val="24"/>
        </w:rPr>
        <w:t>Covenant House</w:t>
      </w:r>
      <w:r w:rsidR="005449B3" w:rsidRPr="00017F89">
        <w:rPr>
          <w:rFonts w:cstheme="minorHAnsi"/>
          <w:sz w:val="24"/>
          <w:szCs w:val="24"/>
        </w:rPr>
        <w:t xml:space="preserve">. They’re at capacity but </w:t>
      </w:r>
      <w:r w:rsidR="00B17FD2" w:rsidRPr="00017F89">
        <w:rPr>
          <w:rFonts w:cstheme="minorHAnsi"/>
          <w:sz w:val="24"/>
          <w:szCs w:val="24"/>
        </w:rPr>
        <w:t>agreed to</w:t>
      </w:r>
      <w:r w:rsidR="00A35808" w:rsidRPr="00017F89">
        <w:rPr>
          <w:rFonts w:cstheme="minorHAnsi"/>
          <w:sz w:val="24"/>
          <w:szCs w:val="24"/>
        </w:rPr>
        <w:t xml:space="preserve"> </w:t>
      </w:r>
      <w:r w:rsidR="00B17FD2" w:rsidRPr="00017F89">
        <w:rPr>
          <w:rFonts w:cstheme="minorHAnsi"/>
          <w:sz w:val="24"/>
          <w:szCs w:val="24"/>
        </w:rPr>
        <w:t>meet with her the next day to see what assistance they off</w:t>
      </w:r>
      <w:r w:rsidR="00017F89">
        <w:rPr>
          <w:rFonts w:cstheme="minorHAnsi"/>
          <w:sz w:val="24"/>
          <w:szCs w:val="24"/>
        </w:rPr>
        <w:t>er</w:t>
      </w:r>
      <w:r w:rsidR="00B17FD2" w:rsidRPr="00017F89">
        <w:rPr>
          <w:rFonts w:cstheme="minorHAnsi"/>
          <w:sz w:val="24"/>
          <w:szCs w:val="24"/>
        </w:rPr>
        <w:t>. Later that</w:t>
      </w:r>
      <w:r w:rsidR="005449B3" w:rsidRPr="00017F89">
        <w:rPr>
          <w:rFonts w:cstheme="minorHAnsi"/>
          <w:sz w:val="24"/>
          <w:szCs w:val="24"/>
        </w:rPr>
        <w:t xml:space="preserve"> </w:t>
      </w:r>
      <w:r w:rsidR="00B17FD2" w:rsidRPr="00017F89">
        <w:rPr>
          <w:rFonts w:cstheme="minorHAnsi"/>
          <w:sz w:val="24"/>
          <w:szCs w:val="24"/>
        </w:rPr>
        <w:t>day</w:t>
      </w:r>
      <w:r w:rsidR="005449B3" w:rsidRPr="00017F89">
        <w:rPr>
          <w:rFonts w:cstheme="minorHAnsi"/>
          <w:sz w:val="24"/>
          <w:szCs w:val="24"/>
        </w:rPr>
        <w:t xml:space="preserve">, staff called back the girl with </w:t>
      </w:r>
      <w:r w:rsidR="00017F89">
        <w:rPr>
          <w:rFonts w:cstheme="minorHAnsi"/>
          <w:sz w:val="24"/>
          <w:szCs w:val="24"/>
        </w:rPr>
        <w:t>three</w:t>
      </w:r>
      <w:r w:rsidR="005449B3" w:rsidRPr="00017F89">
        <w:rPr>
          <w:rFonts w:cstheme="minorHAnsi"/>
          <w:sz w:val="24"/>
          <w:szCs w:val="24"/>
        </w:rPr>
        <w:t xml:space="preserve"> below-market-rate housing </w:t>
      </w:r>
      <w:r w:rsidR="00A35808" w:rsidRPr="00017F89">
        <w:rPr>
          <w:rFonts w:cstheme="minorHAnsi"/>
          <w:sz w:val="24"/>
          <w:szCs w:val="24"/>
        </w:rPr>
        <w:t xml:space="preserve">opportunities. </w:t>
      </w:r>
      <w:r w:rsidR="008B2014" w:rsidRPr="00017F89">
        <w:rPr>
          <w:rFonts w:cstheme="minorHAnsi"/>
          <w:sz w:val="24"/>
          <w:szCs w:val="24"/>
        </w:rPr>
        <w:t>She</w:t>
      </w:r>
      <w:r w:rsidR="004F2368" w:rsidRPr="00017F89">
        <w:rPr>
          <w:rFonts w:cstheme="minorHAnsi"/>
          <w:sz w:val="24"/>
          <w:szCs w:val="24"/>
        </w:rPr>
        <w:t xml:space="preserve"> </w:t>
      </w:r>
      <w:r w:rsidR="005449B3" w:rsidRPr="00017F89">
        <w:rPr>
          <w:rFonts w:cstheme="minorHAnsi"/>
          <w:sz w:val="24"/>
          <w:szCs w:val="24"/>
        </w:rPr>
        <w:t xml:space="preserve">asked about </w:t>
      </w:r>
      <w:r w:rsidR="004F2368" w:rsidRPr="00017F89">
        <w:rPr>
          <w:rFonts w:cstheme="minorHAnsi"/>
          <w:sz w:val="24"/>
          <w:szCs w:val="24"/>
        </w:rPr>
        <w:t>renting</w:t>
      </w:r>
      <w:r w:rsidR="00D05199" w:rsidRPr="00017F89">
        <w:rPr>
          <w:rFonts w:cstheme="minorHAnsi"/>
          <w:sz w:val="24"/>
          <w:szCs w:val="24"/>
        </w:rPr>
        <w:t xml:space="preserve"> a room </w:t>
      </w:r>
      <w:r w:rsidR="005449B3" w:rsidRPr="00017F89">
        <w:rPr>
          <w:rFonts w:cstheme="minorHAnsi"/>
          <w:sz w:val="24"/>
          <w:szCs w:val="24"/>
        </w:rPr>
        <w:t xml:space="preserve">in the interim, and staff referred her to </w:t>
      </w:r>
      <w:r w:rsidR="00700871" w:rsidRPr="00017F89">
        <w:rPr>
          <w:rFonts w:cstheme="minorHAnsi"/>
          <w:sz w:val="24"/>
          <w:szCs w:val="24"/>
        </w:rPr>
        <w:t xml:space="preserve">two private </w:t>
      </w:r>
      <w:r w:rsidR="008B2014" w:rsidRPr="00017F89">
        <w:rPr>
          <w:rFonts w:cstheme="minorHAnsi"/>
          <w:sz w:val="24"/>
          <w:szCs w:val="24"/>
        </w:rPr>
        <w:t>owners</w:t>
      </w:r>
      <w:r w:rsidR="005449B3" w:rsidRPr="00017F89">
        <w:rPr>
          <w:rFonts w:cstheme="minorHAnsi"/>
          <w:sz w:val="24"/>
          <w:szCs w:val="24"/>
        </w:rPr>
        <w:t>.</w:t>
      </w:r>
    </w:p>
    <w:p w14:paraId="7C16DAEB" w14:textId="77777777" w:rsidR="008B2014" w:rsidRPr="00017F89" w:rsidRDefault="008B2014" w:rsidP="001D4A60">
      <w:pPr>
        <w:spacing w:after="0"/>
        <w:rPr>
          <w:rFonts w:cstheme="minorHAnsi"/>
          <w:sz w:val="24"/>
          <w:szCs w:val="24"/>
        </w:rPr>
      </w:pPr>
    </w:p>
    <w:p w14:paraId="66FE0E80" w14:textId="55F6D19C" w:rsidR="007A092B" w:rsidRPr="00017F89" w:rsidRDefault="005449B3" w:rsidP="001D4A60">
      <w:pPr>
        <w:spacing w:after="0"/>
        <w:rPr>
          <w:rFonts w:cstheme="minorHAnsi"/>
          <w:sz w:val="24"/>
          <w:szCs w:val="24"/>
        </w:rPr>
      </w:pPr>
      <w:r w:rsidRPr="00017F89">
        <w:rPr>
          <w:rFonts w:cstheme="minorHAnsi"/>
          <w:sz w:val="24"/>
          <w:szCs w:val="24"/>
        </w:rPr>
        <w:t xml:space="preserve">A senior woman in Oakland called in crisis, saying she’s having </w:t>
      </w:r>
      <w:r w:rsidR="002D14A8" w:rsidRPr="00017F89">
        <w:rPr>
          <w:rFonts w:cstheme="minorHAnsi"/>
          <w:sz w:val="24"/>
          <w:szCs w:val="24"/>
        </w:rPr>
        <w:t xml:space="preserve">a very hard time dealing with grief. </w:t>
      </w:r>
      <w:r w:rsidRPr="00017F89">
        <w:rPr>
          <w:rFonts w:cstheme="minorHAnsi"/>
          <w:sz w:val="24"/>
          <w:szCs w:val="24"/>
        </w:rPr>
        <w:t>Staff</w:t>
      </w:r>
      <w:r w:rsidR="001A37F9" w:rsidRPr="00017F89">
        <w:rPr>
          <w:rFonts w:cstheme="minorHAnsi"/>
          <w:sz w:val="24"/>
          <w:szCs w:val="24"/>
        </w:rPr>
        <w:t xml:space="preserve"> determined she needed counseling but was not a threat to herself. </w:t>
      </w:r>
      <w:r w:rsidRPr="00017F89">
        <w:rPr>
          <w:rFonts w:cstheme="minorHAnsi"/>
          <w:sz w:val="24"/>
          <w:szCs w:val="24"/>
        </w:rPr>
        <w:t xml:space="preserve">Staff referred her to </w:t>
      </w:r>
      <w:r w:rsidR="001A37F9" w:rsidRPr="00017F89">
        <w:rPr>
          <w:rFonts w:cstheme="minorHAnsi"/>
          <w:sz w:val="24"/>
          <w:szCs w:val="24"/>
        </w:rPr>
        <w:t>Bereavement, Marriage and Restoration Ministries, Brotherhood and Sisters</w:t>
      </w:r>
      <w:r w:rsidRPr="00017F89">
        <w:rPr>
          <w:rFonts w:cstheme="minorHAnsi"/>
          <w:sz w:val="24"/>
          <w:szCs w:val="24"/>
        </w:rPr>
        <w:t xml:space="preserve"> </w:t>
      </w:r>
      <w:r w:rsidR="001A37F9" w:rsidRPr="00017F89">
        <w:rPr>
          <w:rFonts w:cstheme="minorHAnsi"/>
          <w:sz w:val="24"/>
          <w:szCs w:val="24"/>
        </w:rPr>
        <w:t xml:space="preserve">and </w:t>
      </w:r>
      <w:proofErr w:type="spellStart"/>
      <w:r w:rsidR="000E0BEF" w:rsidRPr="00017F89">
        <w:rPr>
          <w:rFonts w:cstheme="minorHAnsi"/>
          <w:sz w:val="24"/>
          <w:szCs w:val="24"/>
        </w:rPr>
        <w:t>Behively</w:t>
      </w:r>
      <w:proofErr w:type="spellEnd"/>
      <w:r w:rsidR="000E0BEF" w:rsidRPr="00017F89">
        <w:rPr>
          <w:rFonts w:cstheme="minorHAnsi"/>
          <w:sz w:val="24"/>
          <w:szCs w:val="24"/>
        </w:rPr>
        <w:t xml:space="preserve"> for group counseling.</w:t>
      </w:r>
    </w:p>
    <w:p w14:paraId="6F03D747" w14:textId="0166A9B8" w:rsidR="004B4CFF" w:rsidRPr="00017F89" w:rsidRDefault="004B4CFF" w:rsidP="001D4A60">
      <w:pPr>
        <w:spacing w:after="0"/>
        <w:rPr>
          <w:rFonts w:cstheme="minorHAnsi"/>
          <w:sz w:val="24"/>
          <w:szCs w:val="24"/>
        </w:rPr>
      </w:pPr>
    </w:p>
    <w:p w14:paraId="3964AF6F" w14:textId="78D4214A" w:rsidR="00CF3482" w:rsidRPr="009361BD" w:rsidRDefault="005449B3" w:rsidP="001D4A60">
      <w:pPr>
        <w:spacing w:after="0"/>
        <w:rPr>
          <w:sz w:val="24"/>
          <w:szCs w:val="24"/>
        </w:rPr>
      </w:pPr>
      <w:r w:rsidRPr="009361BD">
        <w:rPr>
          <w:sz w:val="24"/>
          <w:szCs w:val="24"/>
        </w:rPr>
        <w:t>An Alameda mother of two heard</w:t>
      </w:r>
      <w:r w:rsidR="004B4CFF" w:rsidRPr="009361BD">
        <w:rPr>
          <w:sz w:val="24"/>
          <w:szCs w:val="24"/>
        </w:rPr>
        <w:t xml:space="preserve"> about 211 from a friend</w:t>
      </w:r>
      <w:r w:rsidRPr="009361BD">
        <w:rPr>
          <w:sz w:val="24"/>
          <w:szCs w:val="24"/>
        </w:rPr>
        <w:t xml:space="preserve"> and sought housing. </w:t>
      </w:r>
      <w:r w:rsidR="004B4CFF" w:rsidRPr="009361BD">
        <w:rPr>
          <w:sz w:val="24"/>
          <w:szCs w:val="24"/>
        </w:rPr>
        <w:t>She was staying with a friend</w:t>
      </w:r>
      <w:r w:rsidRPr="009361BD">
        <w:rPr>
          <w:sz w:val="24"/>
          <w:szCs w:val="24"/>
        </w:rPr>
        <w:t xml:space="preserve"> </w:t>
      </w:r>
      <w:r w:rsidR="004B4CFF" w:rsidRPr="009361BD">
        <w:rPr>
          <w:sz w:val="24"/>
          <w:szCs w:val="24"/>
        </w:rPr>
        <w:t>but was asked to leave because she was not on the lease.</w:t>
      </w:r>
      <w:r w:rsidRPr="009361BD">
        <w:rPr>
          <w:sz w:val="24"/>
          <w:szCs w:val="24"/>
        </w:rPr>
        <w:t xml:space="preserve"> Staff found she was previously in prison</w:t>
      </w:r>
      <w:r w:rsidR="00017F89">
        <w:rPr>
          <w:sz w:val="24"/>
          <w:szCs w:val="24"/>
        </w:rPr>
        <w:t xml:space="preserve"> and</w:t>
      </w:r>
      <w:r w:rsidRPr="009361BD">
        <w:rPr>
          <w:sz w:val="24"/>
          <w:szCs w:val="24"/>
        </w:rPr>
        <w:t xml:space="preserve"> </w:t>
      </w:r>
      <w:r w:rsidR="004B4CFF" w:rsidRPr="009361BD">
        <w:rPr>
          <w:sz w:val="24"/>
          <w:szCs w:val="24"/>
        </w:rPr>
        <w:t>connect</w:t>
      </w:r>
      <w:r w:rsidRPr="009361BD">
        <w:rPr>
          <w:sz w:val="24"/>
          <w:szCs w:val="24"/>
        </w:rPr>
        <w:t>ed</w:t>
      </w:r>
      <w:r w:rsidR="004B4CFF" w:rsidRPr="009361BD">
        <w:rPr>
          <w:sz w:val="24"/>
          <w:szCs w:val="24"/>
        </w:rPr>
        <w:t xml:space="preserve"> her with Sister2Sister Serenity House.</w:t>
      </w:r>
    </w:p>
    <w:p w14:paraId="497D43B6" w14:textId="77777777" w:rsidR="003E1A07" w:rsidRPr="00017F89" w:rsidRDefault="003E1A07" w:rsidP="001D4A60">
      <w:pPr>
        <w:spacing w:after="0"/>
        <w:rPr>
          <w:rFonts w:cstheme="minorHAnsi"/>
          <w:b/>
          <w:bCs/>
          <w:sz w:val="24"/>
          <w:szCs w:val="24"/>
        </w:rPr>
      </w:pPr>
    </w:p>
    <w:p w14:paraId="5D029FE4" w14:textId="77777777" w:rsidR="00A46187" w:rsidRPr="00A46187" w:rsidRDefault="00A46187" w:rsidP="00A46187">
      <w:pPr>
        <w:rPr>
          <w:rFonts w:cstheme="minorHAnsi"/>
          <w:sz w:val="24"/>
          <w:szCs w:val="24"/>
        </w:rPr>
      </w:pPr>
      <w:r w:rsidRPr="00A46187">
        <w:rPr>
          <w:rFonts w:cstheme="minorHAnsi"/>
          <w:sz w:val="24"/>
          <w:szCs w:val="24"/>
        </w:rPr>
        <w:t>Conducting some follow-up on a previous call, 211 staff reached out to a 50-year-old veteran experiencing homelessness.  She had previously spent time in prison. She lives with PTSD and didn’t want to go to a shelter. Staff connected her with Sister2Sister Serenity House.</w:t>
      </w:r>
    </w:p>
    <w:p w14:paraId="50E3D9BF" w14:textId="3BCE90AD" w:rsidR="007500BC" w:rsidRPr="00017F89" w:rsidRDefault="007500BC" w:rsidP="001D4A60">
      <w:pPr>
        <w:spacing w:after="0"/>
        <w:rPr>
          <w:rFonts w:cstheme="minorHAnsi"/>
          <w:b/>
          <w:bCs/>
          <w:sz w:val="24"/>
          <w:szCs w:val="24"/>
        </w:rPr>
      </w:pPr>
    </w:p>
    <w:sectPr w:rsidR="007500BC" w:rsidRPr="00017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QzNDS0MLM0MTBV0lEKTi0uzszPAykwqgUAbRpZACwAAAA="/>
  </w:docVars>
  <w:rsids>
    <w:rsidRoot w:val="001D4A60"/>
    <w:rsid w:val="00017F89"/>
    <w:rsid w:val="0003617A"/>
    <w:rsid w:val="00040B70"/>
    <w:rsid w:val="00066097"/>
    <w:rsid w:val="000A4E78"/>
    <w:rsid w:val="000B45DA"/>
    <w:rsid w:val="000D6CB4"/>
    <w:rsid w:val="000E0BEF"/>
    <w:rsid w:val="000F7FC5"/>
    <w:rsid w:val="00141E8C"/>
    <w:rsid w:val="001456DB"/>
    <w:rsid w:val="00150F43"/>
    <w:rsid w:val="00151724"/>
    <w:rsid w:val="00164E45"/>
    <w:rsid w:val="001A37F9"/>
    <w:rsid w:val="001A4673"/>
    <w:rsid w:val="001B590F"/>
    <w:rsid w:val="001D4A60"/>
    <w:rsid w:val="00224462"/>
    <w:rsid w:val="00283FFF"/>
    <w:rsid w:val="00284DB5"/>
    <w:rsid w:val="002A4588"/>
    <w:rsid w:val="002C5497"/>
    <w:rsid w:val="002D14A8"/>
    <w:rsid w:val="002E281E"/>
    <w:rsid w:val="002F44AE"/>
    <w:rsid w:val="00307BCE"/>
    <w:rsid w:val="003119F3"/>
    <w:rsid w:val="00335E01"/>
    <w:rsid w:val="003452E2"/>
    <w:rsid w:val="00375FF4"/>
    <w:rsid w:val="00385ED6"/>
    <w:rsid w:val="0039745C"/>
    <w:rsid w:val="003A45AE"/>
    <w:rsid w:val="003E1A07"/>
    <w:rsid w:val="00402DA1"/>
    <w:rsid w:val="00425076"/>
    <w:rsid w:val="0046291F"/>
    <w:rsid w:val="004A247C"/>
    <w:rsid w:val="004B3511"/>
    <w:rsid w:val="004B4CFF"/>
    <w:rsid w:val="004C3ED5"/>
    <w:rsid w:val="004F2368"/>
    <w:rsid w:val="00531F53"/>
    <w:rsid w:val="00534B13"/>
    <w:rsid w:val="005449B3"/>
    <w:rsid w:val="00562484"/>
    <w:rsid w:val="00575B44"/>
    <w:rsid w:val="00587561"/>
    <w:rsid w:val="0060297E"/>
    <w:rsid w:val="006067AF"/>
    <w:rsid w:val="0064364B"/>
    <w:rsid w:val="00655BA1"/>
    <w:rsid w:val="00687929"/>
    <w:rsid w:val="006A30E6"/>
    <w:rsid w:val="006A430D"/>
    <w:rsid w:val="006C3DB1"/>
    <w:rsid w:val="00700871"/>
    <w:rsid w:val="00711A4E"/>
    <w:rsid w:val="00723421"/>
    <w:rsid w:val="007500BC"/>
    <w:rsid w:val="00765D66"/>
    <w:rsid w:val="007A092B"/>
    <w:rsid w:val="007E0F09"/>
    <w:rsid w:val="007E1627"/>
    <w:rsid w:val="00844F65"/>
    <w:rsid w:val="008A191D"/>
    <w:rsid w:val="008B2014"/>
    <w:rsid w:val="008D15D5"/>
    <w:rsid w:val="008D5227"/>
    <w:rsid w:val="008E51DA"/>
    <w:rsid w:val="008E690C"/>
    <w:rsid w:val="008F1E39"/>
    <w:rsid w:val="009361BD"/>
    <w:rsid w:val="009E6317"/>
    <w:rsid w:val="009E6590"/>
    <w:rsid w:val="009F05D6"/>
    <w:rsid w:val="00A35808"/>
    <w:rsid w:val="00A42E36"/>
    <w:rsid w:val="00A46187"/>
    <w:rsid w:val="00A56910"/>
    <w:rsid w:val="00A83792"/>
    <w:rsid w:val="00AE6D69"/>
    <w:rsid w:val="00B00642"/>
    <w:rsid w:val="00B04AD0"/>
    <w:rsid w:val="00B17FD2"/>
    <w:rsid w:val="00B31E05"/>
    <w:rsid w:val="00B47518"/>
    <w:rsid w:val="00B7173D"/>
    <w:rsid w:val="00B73192"/>
    <w:rsid w:val="00BA383A"/>
    <w:rsid w:val="00BB5282"/>
    <w:rsid w:val="00BE595B"/>
    <w:rsid w:val="00CC3AD2"/>
    <w:rsid w:val="00CD43BD"/>
    <w:rsid w:val="00CF3482"/>
    <w:rsid w:val="00D00A25"/>
    <w:rsid w:val="00D04F78"/>
    <w:rsid w:val="00D05199"/>
    <w:rsid w:val="00D32C05"/>
    <w:rsid w:val="00D76292"/>
    <w:rsid w:val="00D92529"/>
    <w:rsid w:val="00DA4C88"/>
    <w:rsid w:val="00DB06BE"/>
    <w:rsid w:val="00DD6BE8"/>
    <w:rsid w:val="00DE1CA8"/>
    <w:rsid w:val="00DF6E10"/>
    <w:rsid w:val="00E0609E"/>
    <w:rsid w:val="00E3124F"/>
    <w:rsid w:val="00E32ABC"/>
    <w:rsid w:val="00E51177"/>
    <w:rsid w:val="00E74241"/>
    <w:rsid w:val="00EA5CB2"/>
    <w:rsid w:val="00EB074F"/>
    <w:rsid w:val="00F05EE4"/>
    <w:rsid w:val="00F44804"/>
    <w:rsid w:val="00F46711"/>
    <w:rsid w:val="00F723B1"/>
    <w:rsid w:val="00F801A8"/>
    <w:rsid w:val="00F957E5"/>
    <w:rsid w:val="00FB4CAC"/>
    <w:rsid w:val="00FD232D"/>
    <w:rsid w:val="00FD50FE"/>
    <w:rsid w:val="00FF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8A984"/>
  <w15:chartTrackingRefBased/>
  <w15:docId w15:val="{715ABBC5-E37C-4178-B0B9-23437047A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bigger">
    <w:name w:val="textbigger"/>
    <w:basedOn w:val="DefaultParagraphFont"/>
    <w:rsid w:val="001D4A60"/>
  </w:style>
  <w:style w:type="paragraph" w:styleId="Revision">
    <w:name w:val="Revision"/>
    <w:hidden/>
    <w:uiPriority w:val="99"/>
    <w:semiHidden/>
    <w:rsid w:val="00F957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0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5091ED408C5842B8713A8938E39995" ma:contentTypeVersion="9" ma:contentTypeDescription="Create a new document." ma:contentTypeScope="" ma:versionID="2727f39538ba8440a2509e97db301641">
  <xsd:schema xmlns:xsd="http://www.w3.org/2001/XMLSchema" xmlns:xs="http://www.w3.org/2001/XMLSchema" xmlns:p="http://schemas.microsoft.com/office/2006/metadata/properties" xmlns:ns3="f3f53c7a-1f39-497f-ac3c-187889ecc45a" targetNamespace="http://schemas.microsoft.com/office/2006/metadata/properties" ma:root="true" ma:fieldsID="2e76f1c6eeb57021060ab0ae82480581" ns3:_="">
    <xsd:import namespace="f3f53c7a-1f39-497f-ac3c-187889ecc4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f53c7a-1f39-497f-ac3c-187889ecc4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E1F71E-B3CC-4C9F-9097-34CA37598C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E6D500-7E7E-4EDA-9731-8CFAE5116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f53c7a-1f39-497f-ac3c-187889ecc4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9D3B63-25F0-46B4-931C-0B52B3DE5E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FA5315-4DCF-4963-AC3A-4BA3DC3D25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erlits</dc:creator>
  <cp:keywords/>
  <dc:description/>
  <cp:lastModifiedBy>Deborah Finestone</cp:lastModifiedBy>
  <cp:revision>2</cp:revision>
  <cp:lastPrinted>2021-12-16T22:36:00Z</cp:lastPrinted>
  <dcterms:created xsi:type="dcterms:W3CDTF">2022-01-18T23:24:00Z</dcterms:created>
  <dcterms:modified xsi:type="dcterms:W3CDTF">2022-01-18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5091ED408C5842B8713A8938E39995</vt:lpwstr>
  </property>
</Properties>
</file>